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9982B" w14:textId="23517A76" w:rsidR="00DD4755" w:rsidRPr="0099186D" w:rsidRDefault="00CE7A5F" w:rsidP="005821F6">
      <w:pPr>
        <w:autoSpaceDE w:val="0"/>
        <w:autoSpaceDN w:val="0"/>
        <w:adjustRightInd w:val="0"/>
        <w:jc w:val="center"/>
        <w:outlineLvl w:val="0"/>
        <w:rPr>
          <w:rFonts w:asciiTheme="majorBidi" w:hAnsiTheme="majorBidi" w:cstheme="majorBidi"/>
          <w:lang w:val="en-US"/>
        </w:rPr>
      </w:pPr>
      <w:r w:rsidRPr="0099186D">
        <w:rPr>
          <w:rFonts w:asciiTheme="majorBidi" w:hAnsiTheme="majorBidi" w:cstheme="majorBidi"/>
          <w:lang w:val="en-US"/>
        </w:rPr>
        <w:t>SIRINE BADRAN</w:t>
      </w:r>
    </w:p>
    <w:p w14:paraId="6E3FAF24" w14:textId="1184364B" w:rsidR="00DD4755" w:rsidRPr="0099186D" w:rsidRDefault="00FE745B" w:rsidP="000132BD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Cs/>
          <w:lang w:val="en-US"/>
        </w:rPr>
      </w:pPr>
      <w:hyperlink r:id="rId8" w:history="1">
        <w:r w:rsidR="009D7766" w:rsidRPr="0099186D">
          <w:rPr>
            <w:rStyle w:val="Hyperlink"/>
            <w:sz w:val="28"/>
            <w:szCs w:val="28"/>
            <w:lang w:val="en-US"/>
          </w:rPr>
          <w:t>badransirine@gmail.com</w:t>
        </w:r>
      </w:hyperlink>
      <w:r w:rsidR="009D7766" w:rsidRPr="0099186D">
        <w:rPr>
          <w:sz w:val="28"/>
          <w:szCs w:val="28"/>
          <w:lang w:val="en-US"/>
        </w:rPr>
        <w:t xml:space="preserve"> </w:t>
      </w:r>
      <w:r w:rsidR="00F013F4" w:rsidRPr="0099186D">
        <w:rPr>
          <w:rFonts w:asciiTheme="majorBidi" w:hAnsiTheme="majorBidi" w:cstheme="majorBidi"/>
          <w:lang w:val="en-US"/>
        </w:rPr>
        <w:t xml:space="preserve">| </w:t>
      </w:r>
      <w:r w:rsidR="005821F6" w:rsidRPr="0099186D">
        <w:rPr>
          <w:rFonts w:asciiTheme="majorBidi" w:hAnsiTheme="majorBidi" w:cstheme="majorBidi"/>
          <w:lang w:val="en-US"/>
        </w:rPr>
        <w:t>(</w:t>
      </w:r>
      <w:r w:rsidR="00DC3B00" w:rsidRPr="0099186D">
        <w:rPr>
          <w:rFonts w:asciiTheme="majorBidi" w:hAnsiTheme="majorBidi" w:cstheme="majorBidi"/>
          <w:bCs/>
          <w:lang w:val="en-US"/>
        </w:rPr>
        <w:t>+9</w:t>
      </w:r>
      <w:r w:rsidR="00CE7A5F" w:rsidRPr="0099186D">
        <w:rPr>
          <w:rFonts w:asciiTheme="majorBidi" w:hAnsiTheme="majorBidi" w:cstheme="majorBidi"/>
          <w:bCs/>
          <w:lang w:val="en-US"/>
        </w:rPr>
        <w:t>61</w:t>
      </w:r>
      <w:r w:rsidR="005821F6" w:rsidRPr="0099186D">
        <w:rPr>
          <w:rFonts w:asciiTheme="majorBidi" w:hAnsiTheme="majorBidi" w:cstheme="majorBidi"/>
          <w:bCs/>
          <w:lang w:val="en-US"/>
        </w:rPr>
        <w:t>)</w:t>
      </w:r>
      <w:r w:rsidR="00DD4755" w:rsidRPr="0099186D">
        <w:rPr>
          <w:rFonts w:asciiTheme="majorBidi" w:hAnsiTheme="majorBidi" w:cstheme="majorBidi"/>
          <w:bCs/>
          <w:lang w:val="en-US"/>
        </w:rPr>
        <w:t xml:space="preserve"> </w:t>
      </w:r>
      <w:r w:rsidR="00CE7A5F" w:rsidRPr="0099186D">
        <w:rPr>
          <w:rFonts w:asciiTheme="majorBidi" w:hAnsiTheme="majorBidi" w:cstheme="majorBidi"/>
          <w:bCs/>
          <w:lang w:val="en-US"/>
        </w:rPr>
        <w:t>81 773 337</w:t>
      </w:r>
    </w:p>
    <w:p w14:paraId="61E04E9E" w14:textId="46C5EB86" w:rsidR="00F013F4" w:rsidRPr="0099186D" w:rsidRDefault="00F013F4" w:rsidP="000132BD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790"/>
      </w:tblGrid>
      <w:tr w:rsidR="00F013F4" w:rsidRPr="0099186D" w14:paraId="4DE8C54A" w14:textId="77777777" w:rsidTr="00F013F4">
        <w:trPr>
          <w:trHeight w:val="301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2BD2B7FA" w14:textId="27D4DCC8" w:rsidR="00F013F4" w:rsidRPr="0099186D" w:rsidRDefault="00F013F4" w:rsidP="00D45F3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EDUCATION</w:t>
            </w:r>
          </w:p>
        </w:tc>
      </w:tr>
    </w:tbl>
    <w:p w14:paraId="31E9541D" w14:textId="21BC1138" w:rsidR="00F013F4" w:rsidRPr="0099186D" w:rsidRDefault="00F013F4" w:rsidP="00D45F3E">
      <w:pPr>
        <w:autoSpaceDE w:val="0"/>
        <w:autoSpaceDN w:val="0"/>
        <w:adjustRightInd w:val="0"/>
        <w:rPr>
          <w:rFonts w:asciiTheme="majorBidi" w:hAnsiTheme="majorBidi" w:cstheme="majorBidi"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709"/>
        <w:gridCol w:w="4686"/>
      </w:tblGrid>
      <w:tr w:rsidR="000D4504" w:rsidRPr="0099186D" w14:paraId="3428C44C" w14:textId="77777777" w:rsidTr="00CE7A5F">
        <w:tc>
          <w:tcPr>
            <w:tcW w:w="6104" w:type="dxa"/>
            <w:gridSpan w:val="2"/>
          </w:tcPr>
          <w:p w14:paraId="2C582697" w14:textId="6D1F6CFA" w:rsidR="000D4504" w:rsidRPr="0099186D" w:rsidRDefault="000D4504" w:rsidP="00D45F3E">
            <w:pPr>
              <w:pStyle w:val="BodyText"/>
              <w:rPr>
                <w:rFonts w:asciiTheme="majorBidi" w:hAnsiTheme="majorBidi" w:cstheme="majorBidi"/>
                <w:b/>
                <w:bCs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>American University of Beirut (AUB), Lebanon</w:t>
            </w:r>
            <w:r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br/>
            </w:r>
            <w:r w:rsidRPr="0099186D">
              <w:rPr>
                <w:rFonts w:asciiTheme="majorBidi" w:hAnsiTheme="majorBidi" w:cstheme="majorBidi"/>
                <w:bCs/>
                <w:i/>
                <w:szCs w:val="24"/>
                <w:lang w:val="en-US"/>
              </w:rPr>
              <w:t xml:space="preserve">Bachelor of Business Administration; </w:t>
            </w:r>
            <w:r w:rsidRPr="0099186D">
              <w:rPr>
                <w:rFonts w:asciiTheme="majorBidi" w:hAnsiTheme="majorBidi" w:cstheme="majorBidi"/>
                <w:b/>
                <w:i/>
                <w:szCs w:val="24"/>
                <w:lang w:val="en-US"/>
              </w:rPr>
              <w:t>(3.</w:t>
            </w:r>
            <w:r w:rsidR="00CE7A5F" w:rsidRPr="0099186D">
              <w:rPr>
                <w:rFonts w:asciiTheme="majorBidi" w:hAnsiTheme="majorBidi" w:cstheme="majorBidi"/>
                <w:b/>
                <w:i/>
                <w:szCs w:val="24"/>
                <w:lang w:val="en-US"/>
              </w:rPr>
              <w:t>98</w:t>
            </w:r>
            <w:r w:rsidRPr="0099186D">
              <w:rPr>
                <w:rFonts w:asciiTheme="majorBidi" w:hAnsiTheme="majorBidi" w:cstheme="majorBidi"/>
                <w:b/>
                <w:i/>
                <w:szCs w:val="24"/>
                <w:lang w:val="en-US"/>
              </w:rPr>
              <w:t>/4.0</w:t>
            </w:r>
            <w:r w:rsidR="00CE7A5F" w:rsidRPr="0099186D">
              <w:rPr>
                <w:rFonts w:asciiTheme="majorBidi" w:hAnsiTheme="majorBidi" w:cstheme="majorBidi"/>
                <w:b/>
                <w:i/>
                <w:szCs w:val="24"/>
                <w:lang w:val="en-US"/>
              </w:rPr>
              <w:t>; 87.5/100</w:t>
            </w:r>
            <w:r w:rsidRPr="0099186D">
              <w:rPr>
                <w:rFonts w:asciiTheme="majorBidi" w:hAnsiTheme="majorBidi" w:cstheme="majorBidi"/>
                <w:b/>
                <w:i/>
                <w:szCs w:val="24"/>
                <w:lang w:val="en-US"/>
              </w:rPr>
              <w:t>)</w:t>
            </w:r>
          </w:p>
        </w:tc>
        <w:tc>
          <w:tcPr>
            <w:tcW w:w="4686" w:type="dxa"/>
          </w:tcPr>
          <w:p w14:paraId="31DADBA3" w14:textId="3B804F83" w:rsidR="000D4504" w:rsidRPr="0099186D" w:rsidRDefault="00CE7A5F" w:rsidP="00CE7A5F">
            <w:pPr>
              <w:pStyle w:val="BodyText"/>
              <w:ind w:left="360"/>
              <w:jc w:val="right"/>
              <w:rPr>
                <w:rFonts w:asciiTheme="majorBidi" w:hAnsiTheme="majorBidi" w:cstheme="majorBidi"/>
                <w:b/>
                <w:bCs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2022</w:t>
            </w:r>
            <w:r w:rsidR="003E0D36"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 </w:t>
            </w:r>
            <w:r w:rsidR="000D4504"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– 20</w:t>
            </w: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25</w:t>
            </w:r>
          </w:p>
        </w:tc>
      </w:tr>
      <w:tr w:rsidR="000D4504" w:rsidRPr="0099186D" w14:paraId="4A1819D1" w14:textId="77777777" w:rsidTr="00CE7A5F">
        <w:trPr>
          <w:trHeight w:val="703"/>
        </w:trPr>
        <w:tc>
          <w:tcPr>
            <w:tcW w:w="10790" w:type="dxa"/>
            <w:gridSpan w:val="3"/>
          </w:tcPr>
          <w:p w14:paraId="27ED0489" w14:textId="42F45663" w:rsidR="000D4504" w:rsidRPr="0099186D" w:rsidRDefault="000D4504" w:rsidP="0025332F">
            <w:pPr>
              <w:pStyle w:val="ListParagraph"/>
              <w:numPr>
                <w:ilvl w:val="0"/>
                <w:numId w:val="31"/>
              </w:numPr>
              <w:rPr>
                <w:rFonts w:asciiTheme="majorBidi" w:hAnsiTheme="majorBidi" w:cstheme="majorBidi"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Dean's Honor List</w:t>
            </w:r>
            <w:r w:rsidRPr="0099186D">
              <w:rPr>
                <w:rFonts w:asciiTheme="majorBidi" w:hAnsiTheme="majorBidi" w:cstheme="majorBidi"/>
                <w:bCs/>
                <w:lang w:val="en-US"/>
              </w:rPr>
              <w:t xml:space="preserve"> in all semesters</w:t>
            </w:r>
          </w:p>
          <w:p w14:paraId="532EEBC7" w14:textId="7CDD8E4E" w:rsidR="00CE7A5F" w:rsidRPr="0099186D" w:rsidRDefault="00CE7A5F" w:rsidP="00CE7A5F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M</w:t>
            </w:r>
            <w:r w:rsidR="000D4504" w:rsidRPr="0099186D">
              <w:rPr>
                <w:rFonts w:asciiTheme="majorBidi" w:hAnsiTheme="majorBidi" w:cstheme="majorBidi"/>
                <w:b/>
                <w:lang w:val="en-US"/>
              </w:rPr>
              <w:t>erit scholarship</w:t>
            </w:r>
            <w:r w:rsidR="000D4504" w:rsidRPr="0099186D">
              <w:rPr>
                <w:rFonts w:asciiTheme="majorBidi" w:hAnsiTheme="majorBidi" w:cstheme="majorBidi"/>
                <w:bCs/>
                <w:lang w:val="en-US"/>
              </w:rPr>
              <w:t xml:space="preserve"> for academic excellence</w:t>
            </w:r>
          </w:p>
        </w:tc>
      </w:tr>
      <w:tr w:rsidR="00CE7A5F" w:rsidRPr="0099186D" w14:paraId="188500FC" w14:textId="77777777" w:rsidTr="00CE7A5F">
        <w:tc>
          <w:tcPr>
            <w:tcW w:w="5395" w:type="dxa"/>
          </w:tcPr>
          <w:p w14:paraId="516FAF49" w14:textId="77777777" w:rsidR="00CE7A5F" w:rsidRPr="0099186D" w:rsidRDefault="00CE7A5F" w:rsidP="00CE7A5F">
            <w:pPr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Lycée Franco-Libanais Verdun</w:t>
            </w:r>
          </w:p>
        </w:tc>
        <w:tc>
          <w:tcPr>
            <w:tcW w:w="5395" w:type="dxa"/>
            <w:gridSpan w:val="2"/>
          </w:tcPr>
          <w:p w14:paraId="34937890" w14:textId="2CCFB102" w:rsidR="00CE7A5F" w:rsidRPr="0099186D" w:rsidRDefault="00CE7A5F" w:rsidP="00CE7A5F">
            <w:pPr>
              <w:jc w:val="right"/>
              <w:rPr>
                <w:rFonts w:asciiTheme="majorBidi" w:hAnsiTheme="majorBidi" w:cstheme="majorBidi"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lang w:val="en-US"/>
              </w:rPr>
              <w:t>2004 – 2022</w:t>
            </w:r>
          </w:p>
        </w:tc>
      </w:tr>
      <w:tr w:rsidR="00CE7A5F" w:rsidRPr="0099186D" w14:paraId="6CEFA209" w14:textId="77777777" w:rsidTr="00CE7A5F">
        <w:tc>
          <w:tcPr>
            <w:tcW w:w="10790" w:type="dxa"/>
            <w:gridSpan w:val="3"/>
          </w:tcPr>
          <w:p w14:paraId="418380C3" w14:textId="0198238C" w:rsidR="00CE7A5F" w:rsidRPr="0099186D" w:rsidRDefault="00CE7A5F" w:rsidP="00CE7A5F">
            <w:pPr>
              <w:rPr>
                <w:rFonts w:asciiTheme="majorBidi" w:hAnsiTheme="majorBidi" w:cstheme="majorBidi"/>
                <w:bCs/>
                <w:i/>
                <w:lang w:val="en-US" w:eastAsia="en-US"/>
              </w:rPr>
            </w:pPr>
            <w:r w:rsidRPr="0099186D">
              <w:rPr>
                <w:rFonts w:asciiTheme="majorBidi" w:hAnsiTheme="majorBidi" w:cstheme="majorBidi"/>
                <w:bCs/>
                <w:i/>
                <w:lang w:val="en-US" w:eastAsia="en-US"/>
              </w:rPr>
              <w:t xml:space="preserve">French Baccalaureate; </w:t>
            </w:r>
            <w:r w:rsidR="00370EEE">
              <w:rPr>
                <w:rFonts w:asciiTheme="majorBidi" w:hAnsiTheme="majorBidi" w:cstheme="majorBidi"/>
                <w:bCs/>
                <w:i/>
                <w:lang w:val="en-US" w:eastAsia="en-US"/>
              </w:rPr>
              <w:t>Biology and Physics-Chemistry</w:t>
            </w:r>
            <w:r w:rsidRPr="0099186D">
              <w:rPr>
                <w:rFonts w:asciiTheme="majorBidi" w:hAnsiTheme="majorBidi" w:cstheme="majorBidi"/>
                <w:bCs/>
                <w:i/>
                <w:lang w:val="en-US" w:eastAsia="en-US"/>
              </w:rPr>
              <w:t xml:space="preserve"> Specialization; Graduated with honors</w:t>
            </w:r>
          </w:p>
        </w:tc>
      </w:tr>
    </w:tbl>
    <w:p w14:paraId="31795E51" w14:textId="77777777" w:rsidR="00F013F4" w:rsidRPr="0099186D" w:rsidRDefault="00F013F4" w:rsidP="00D45F3E">
      <w:pPr>
        <w:autoSpaceDE w:val="0"/>
        <w:autoSpaceDN w:val="0"/>
        <w:adjustRightInd w:val="0"/>
        <w:rPr>
          <w:rFonts w:asciiTheme="majorBidi" w:hAnsiTheme="majorBidi" w:cstheme="majorBidi"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790"/>
      </w:tblGrid>
      <w:tr w:rsidR="00F013F4" w:rsidRPr="0099186D" w14:paraId="3CC300E0" w14:textId="77777777" w:rsidTr="006C54CB">
        <w:trPr>
          <w:trHeight w:val="301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18241EEC" w14:textId="52BC679C" w:rsidR="00F013F4" w:rsidRPr="0099186D" w:rsidRDefault="00D45F3E" w:rsidP="00D45F3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PROFESSIONAL</w:t>
            </w:r>
            <w:r w:rsidR="00F013F4" w:rsidRPr="0099186D">
              <w:rPr>
                <w:rFonts w:asciiTheme="majorBidi" w:hAnsiTheme="majorBidi" w:cstheme="majorBidi"/>
                <w:b/>
                <w:lang w:val="en-US"/>
              </w:rPr>
              <w:t xml:space="preserve"> EXPERIENCE</w:t>
            </w:r>
          </w:p>
        </w:tc>
      </w:tr>
    </w:tbl>
    <w:p w14:paraId="63D5F84B" w14:textId="44681686" w:rsidR="00F013F4" w:rsidRPr="0099186D" w:rsidRDefault="00F013F4" w:rsidP="00D45F3E">
      <w:pPr>
        <w:autoSpaceDE w:val="0"/>
        <w:autoSpaceDN w:val="0"/>
        <w:adjustRightInd w:val="0"/>
        <w:rPr>
          <w:rFonts w:asciiTheme="majorBidi" w:hAnsiTheme="majorBidi" w:cstheme="majorBidi"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425"/>
        <w:gridCol w:w="284"/>
        <w:gridCol w:w="2426"/>
      </w:tblGrid>
      <w:tr w:rsidR="002324CB" w:rsidRPr="0099186D" w14:paraId="27997BF0" w14:textId="77777777" w:rsidTr="00D110BF">
        <w:tc>
          <w:tcPr>
            <w:tcW w:w="8080" w:type="dxa"/>
            <w:gridSpan w:val="2"/>
          </w:tcPr>
          <w:p w14:paraId="3143268F" w14:textId="73EDA5F8" w:rsidR="002324CB" w:rsidRPr="0099186D" w:rsidRDefault="002324CB" w:rsidP="00D45F3E">
            <w:pPr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bCs/>
                <w:lang w:val="en-US"/>
              </w:rPr>
              <w:t xml:space="preserve">Freelance </w:t>
            </w:r>
            <w:r w:rsidR="004D62B7" w:rsidRPr="0099186D">
              <w:rPr>
                <w:rFonts w:asciiTheme="majorBidi" w:hAnsiTheme="majorBidi" w:cstheme="majorBidi"/>
                <w:b/>
                <w:lang w:val="en-US"/>
              </w:rPr>
              <w:t>–</w:t>
            </w:r>
            <w:r w:rsidRPr="0099186D">
              <w:rPr>
                <w:rFonts w:asciiTheme="majorBidi" w:hAnsiTheme="majorBidi" w:cstheme="majorBidi"/>
                <w:b/>
                <w:bCs/>
                <w:lang w:val="en-US"/>
              </w:rPr>
              <w:t xml:space="preserve"> Tutor, Lebanon</w:t>
            </w:r>
          </w:p>
        </w:tc>
        <w:tc>
          <w:tcPr>
            <w:tcW w:w="2710" w:type="dxa"/>
            <w:gridSpan w:val="2"/>
          </w:tcPr>
          <w:p w14:paraId="782B138A" w14:textId="53D6F8EC" w:rsidR="002324CB" w:rsidRPr="0099186D" w:rsidRDefault="0099186D" w:rsidP="000D4504">
            <w:pPr>
              <w:jc w:val="right"/>
              <w:rPr>
                <w:rFonts w:asciiTheme="majorBidi" w:hAnsiTheme="majorBidi" w:cstheme="majorBidi"/>
                <w:bCs/>
                <w:lang w:val="en-US"/>
              </w:rPr>
            </w:pPr>
            <w:r>
              <w:rPr>
                <w:rFonts w:asciiTheme="majorBidi" w:hAnsiTheme="majorBidi" w:cstheme="majorBidi"/>
                <w:bCs/>
                <w:lang w:val="en-US"/>
              </w:rPr>
              <w:t xml:space="preserve"> Jun’ </w:t>
            </w:r>
            <w:r w:rsidR="002324CB" w:rsidRPr="0099186D">
              <w:rPr>
                <w:rFonts w:asciiTheme="majorBidi" w:hAnsiTheme="majorBidi" w:cstheme="majorBidi"/>
                <w:bCs/>
                <w:lang w:val="en-US"/>
              </w:rPr>
              <w:t>2019 – present</w:t>
            </w:r>
          </w:p>
        </w:tc>
      </w:tr>
      <w:tr w:rsidR="002324CB" w:rsidRPr="0099186D" w14:paraId="62971276" w14:textId="77777777" w:rsidTr="00D110BF">
        <w:trPr>
          <w:trHeight w:val="708"/>
        </w:trPr>
        <w:tc>
          <w:tcPr>
            <w:tcW w:w="10790" w:type="dxa"/>
            <w:gridSpan w:val="4"/>
          </w:tcPr>
          <w:p w14:paraId="463461C1" w14:textId="516CD298" w:rsidR="002324CB" w:rsidRPr="00D110BF" w:rsidRDefault="002324CB" w:rsidP="00D110BF">
            <w:pPr>
              <w:pStyle w:val="ListParagraph"/>
              <w:numPr>
                <w:ilvl w:val="0"/>
                <w:numId w:val="39"/>
              </w:num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lang w:val="en-US"/>
              </w:rPr>
              <w:t>Tutored 30+ students in mathematics, physics, chemistry, and biology for the French baccalaureate exams that resulted in above average marks</w:t>
            </w:r>
          </w:p>
        </w:tc>
      </w:tr>
      <w:tr w:rsidR="000D4504" w:rsidRPr="0099186D" w14:paraId="3524611C" w14:textId="77777777" w:rsidTr="00D110BF">
        <w:tc>
          <w:tcPr>
            <w:tcW w:w="7655" w:type="dxa"/>
            <w:shd w:val="clear" w:color="auto" w:fill="FFFFFF" w:themeFill="background1"/>
          </w:tcPr>
          <w:p w14:paraId="09C0D325" w14:textId="594837A6" w:rsidR="000D4504" w:rsidRPr="0099186D" w:rsidRDefault="00CE7A5F" w:rsidP="000D4504">
            <w:pPr>
              <w:pStyle w:val="BodyText"/>
              <w:rPr>
                <w:rFonts w:asciiTheme="majorBidi" w:hAnsiTheme="majorBidi" w:cstheme="majorBidi"/>
                <w:b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>Bahman Hospital</w:t>
            </w:r>
            <w:r w:rsidR="000D4504"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 xml:space="preserve"> – </w:t>
            </w:r>
            <w:r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>Intern</w:t>
            </w:r>
            <w:r w:rsidR="000D4504"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 xml:space="preserve">, </w:t>
            </w:r>
            <w:r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>Lebanon</w:t>
            </w:r>
          </w:p>
        </w:tc>
        <w:tc>
          <w:tcPr>
            <w:tcW w:w="3135" w:type="dxa"/>
            <w:gridSpan w:val="3"/>
          </w:tcPr>
          <w:p w14:paraId="3B07CBDB" w14:textId="34957AD7" w:rsidR="000D4504" w:rsidRPr="0099186D" w:rsidRDefault="00CE7A5F" w:rsidP="000D4504">
            <w:pPr>
              <w:pStyle w:val="BodyText"/>
              <w:jc w:val="right"/>
              <w:rPr>
                <w:rFonts w:asciiTheme="majorBidi" w:hAnsiTheme="majorBidi" w:cstheme="majorBidi"/>
                <w:b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Apr’ 2021 – Jun’ 2021</w:t>
            </w:r>
          </w:p>
        </w:tc>
      </w:tr>
      <w:tr w:rsidR="000916E4" w:rsidRPr="00EF65CA" w14:paraId="2A8F3086" w14:textId="77777777" w:rsidTr="002E7391">
        <w:trPr>
          <w:trHeight w:val="1289"/>
        </w:trPr>
        <w:tc>
          <w:tcPr>
            <w:tcW w:w="10790" w:type="dxa"/>
            <w:gridSpan w:val="4"/>
            <w:shd w:val="clear" w:color="auto" w:fill="FFFFFF" w:themeFill="background1"/>
          </w:tcPr>
          <w:p w14:paraId="44348EBA" w14:textId="77777777" w:rsidR="00EF65CA" w:rsidRPr="00EF65CA" w:rsidRDefault="00EF65CA" w:rsidP="00EB3BE7">
            <w:pPr>
              <w:pStyle w:val="ListParagraph"/>
              <w:numPr>
                <w:ilvl w:val="0"/>
                <w:numId w:val="31"/>
              </w:numPr>
              <w:rPr>
                <w:rFonts w:asciiTheme="majorBidi" w:hAnsiTheme="majorBidi" w:cstheme="majorBidi"/>
                <w:bCs/>
                <w:lang w:val="en-US"/>
              </w:rPr>
            </w:pPr>
            <w:r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 xml:space="preserve">Assisted a technician sonographer with non-invasive cardiac testing, while also creating excel tables to monitor patients’ vitals </w:t>
            </w:r>
          </w:p>
          <w:p w14:paraId="0D2DA13C" w14:textId="020D65D3" w:rsidR="00EF65CA" w:rsidRPr="00D110BF" w:rsidRDefault="000916E4" w:rsidP="00D110BF">
            <w:pPr>
              <w:pStyle w:val="ListParagraph"/>
              <w:numPr>
                <w:ilvl w:val="0"/>
                <w:numId w:val="31"/>
              </w:numPr>
              <w:rPr>
                <w:rFonts w:asciiTheme="majorBidi" w:hAnsiTheme="majorBidi" w:cstheme="majorBidi"/>
                <w:bCs/>
                <w:lang w:val="en-US"/>
              </w:rPr>
            </w:pPr>
            <w:r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Expanded knowledge of cardiology by observing two heart operations, including a pacemaker and catheterization procedure</w:t>
            </w:r>
          </w:p>
        </w:tc>
      </w:tr>
      <w:tr w:rsidR="0025332F" w:rsidRPr="0099186D" w14:paraId="0F0D0379" w14:textId="77777777" w:rsidTr="00D110BF">
        <w:tc>
          <w:tcPr>
            <w:tcW w:w="8364" w:type="dxa"/>
            <w:gridSpan w:val="3"/>
          </w:tcPr>
          <w:p w14:paraId="5A3A40F3" w14:textId="0A834B81" w:rsidR="0025332F" w:rsidRPr="000916E4" w:rsidRDefault="00861CA6" w:rsidP="0025332F">
            <w:pPr>
              <w:rPr>
                <w:rFonts w:asciiTheme="majorBidi" w:hAnsiTheme="majorBidi" w:cstheme="majorBidi"/>
                <w:b/>
                <w:bCs/>
                <w:lang w:val="fr-FR"/>
              </w:rPr>
            </w:pPr>
            <w:r w:rsidRPr="000916E4">
              <w:rPr>
                <w:rFonts w:asciiTheme="majorBidi" w:hAnsiTheme="majorBidi" w:cstheme="majorBidi"/>
                <w:b/>
                <w:bCs/>
                <w:lang w:val="fr-FR"/>
              </w:rPr>
              <w:t xml:space="preserve">Enfant de Soleil </w:t>
            </w:r>
            <w:r w:rsidR="0025332F" w:rsidRPr="000916E4">
              <w:rPr>
                <w:rFonts w:asciiTheme="majorBidi" w:hAnsiTheme="majorBidi" w:cstheme="majorBidi"/>
                <w:b/>
                <w:bCs/>
                <w:lang w:val="fr-FR"/>
              </w:rPr>
              <w:t xml:space="preserve">– </w:t>
            </w:r>
            <w:r w:rsidR="004D62B7" w:rsidRPr="000916E4">
              <w:rPr>
                <w:rFonts w:asciiTheme="majorBidi" w:hAnsiTheme="majorBidi" w:cstheme="majorBidi"/>
                <w:b/>
                <w:bCs/>
                <w:lang w:val="fr-FR"/>
              </w:rPr>
              <w:t>Volunteer</w:t>
            </w:r>
            <w:r w:rsidR="0025332F" w:rsidRPr="000916E4">
              <w:rPr>
                <w:rFonts w:asciiTheme="majorBidi" w:hAnsiTheme="majorBidi" w:cstheme="majorBidi"/>
                <w:b/>
                <w:bCs/>
                <w:lang w:val="fr-FR"/>
              </w:rPr>
              <w:t>, Lebanon</w:t>
            </w:r>
          </w:p>
        </w:tc>
        <w:tc>
          <w:tcPr>
            <w:tcW w:w="2426" w:type="dxa"/>
          </w:tcPr>
          <w:p w14:paraId="0F10B56E" w14:textId="7E9DEE17" w:rsidR="0025332F" w:rsidRPr="0099186D" w:rsidRDefault="00205688" w:rsidP="0025332F">
            <w:pPr>
              <w:jc w:val="right"/>
              <w:rPr>
                <w:rFonts w:asciiTheme="majorBidi" w:hAnsiTheme="majorBidi" w:cstheme="majorBidi"/>
                <w:lang w:val="en-US"/>
              </w:rPr>
            </w:pPr>
            <w:r w:rsidRPr="0099186D">
              <w:rPr>
                <w:rFonts w:asciiTheme="majorBidi" w:hAnsiTheme="majorBidi" w:cstheme="majorBidi"/>
                <w:lang w:val="en-US"/>
              </w:rPr>
              <w:t xml:space="preserve">Apr’ </w:t>
            </w:r>
            <w:r w:rsidR="0025332F" w:rsidRPr="0099186D">
              <w:rPr>
                <w:rFonts w:asciiTheme="majorBidi" w:hAnsiTheme="majorBidi" w:cstheme="majorBidi"/>
                <w:lang w:val="en-US"/>
              </w:rPr>
              <w:t>2018</w:t>
            </w:r>
            <w:r w:rsidRPr="0099186D">
              <w:rPr>
                <w:rFonts w:asciiTheme="majorBidi" w:hAnsiTheme="majorBidi" w:cstheme="majorBidi"/>
                <w:lang w:val="en-US"/>
              </w:rPr>
              <w:t xml:space="preserve"> – Jul’ 2018</w:t>
            </w:r>
          </w:p>
        </w:tc>
      </w:tr>
      <w:tr w:rsidR="000916E4" w:rsidRPr="000916E4" w14:paraId="6F4D014A" w14:textId="77777777" w:rsidTr="002E7391">
        <w:trPr>
          <w:trHeight w:val="444"/>
        </w:trPr>
        <w:tc>
          <w:tcPr>
            <w:tcW w:w="10790" w:type="dxa"/>
            <w:gridSpan w:val="4"/>
          </w:tcPr>
          <w:p w14:paraId="31ED150A" w14:textId="20617982" w:rsidR="00EF65CA" w:rsidRPr="00D110BF" w:rsidRDefault="000916E4" w:rsidP="00D110BF">
            <w:pPr>
              <w:pStyle w:val="ListParagraph"/>
              <w:numPr>
                <w:ilvl w:val="0"/>
                <w:numId w:val="39"/>
              </w:numPr>
              <w:shd w:val="clear" w:color="auto" w:fill="FFFFFF" w:themeFill="background1"/>
              <w:rPr>
                <w:rFonts w:asciiTheme="majorBidi" w:hAnsiTheme="majorBidi" w:cstheme="majorBidi"/>
                <w:lang w:val="en-US"/>
              </w:rPr>
            </w:pPr>
            <w:r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Provided leadership and guidance to a group of 15 children aged 5-12, promoting safety and hygiene while</w:t>
            </w:r>
            <w:r w:rsidR="00EF65CA">
              <w:rPr>
                <w:rFonts w:asciiTheme="majorBidi" w:hAnsiTheme="majorBidi" w:cstheme="majorBidi"/>
                <w:shd w:val="clear" w:color="auto" w:fill="FFFFFF" w:themeFill="background1"/>
              </w:rPr>
              <w:t xml:space="preserve"> </w:t>
            </w:r>
            <w:r w:rsidR="00EF65CA"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implement</w:t>
            </w:r>
            <w:r w:rsidR="00EF65CA">
              <w:rPr>
                <w:rFonts w:asciiTheme="majorBidi" w:hAnsiTheme="majorBidi" w:cstheme="majorBidi"/>
                <w:shd w:val="clear" w:color="auto" w:fill="FFFFFF" w:themeFill="background1"/>
              </w:rPr>
              <w:t>ing</w:t>
            </w:r>
            <w:r w:rsidR="00EF65CA"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 xml:space="preserve"> fun </w:t>
            </w:r>
            <w:r w:rsidR="00EF65CA">
              <w:rPr>
                <w:rFonts w:asciiTheme="majorBidi" w:hAnsiTheme="majorBidi" w:cstheme="majorBidi"/>
                <w:shd w:val="clear" w:color="auto" w:fill="FFFFFF" w:themeFill="background1"/>
              </w:rPr>
              <w:t xml:space="preserve">and </w:t>
            </w:r>
            <w:r w:rsidR="00EF65CA"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engaging programs designed to entertain and educate children</w:t>
            </w:r>
          </w:p>
        </w:tc>
      </w:tr>
    </w:tbl>
    <w:p w14:paraId="10C9F511" w14:textId="7BC6764B" w:rsidR="00783405" w:rsidRPr="0099186D" w:rsidRDefault="00783405" w:rsidP="000916E4">
      <w:pPr>
        <w:shd w:val="clear" w:color="auto" w:fill="FFFFFF" w:themeFill="background1"/>
        <w:autoSpaceDE w:val="0"/>
        <w:autoSpaceDN w:val="0"/>
        <w:adjustRightInd w:val="0"/>
        <w:rPr>
          <w:rFonts w:asciiTheme="majorBidi" w:hAnsiTheme="majorBidi" w:cstheme="majorBidi"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790"/>
      </w:tblGrid>
      <w:tr w:rsidR="00FE3F9F" w:rsidRPr="0099186D" w14:paraId="591F14E0" w14:textId="77777777" w:rsidTr="00981103">
        <w:trPr>
          <w:trHeight w:val="301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2E9D06EA" w14:textId="293DDEA4" w:rsidR="00FE3F9F" w:rsidRPr="0099186D" w:rsidRDefault="00FE3F9F" w:rsidP="0098110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EXTRACURRICULAR ACTIVITIES</w:t>
            </w:r>
          </w:p>
        </w:tc>
      </w:tr>
    </w:tbl>
    <w:p w14:paraId="1870B55C" w14:textId="77777777" w:rsidR="00FE3F9F" w:rsidRPr="0099186D" w:rsidRDefault="00FE3F9F" w:rsidP="00FE3F9F">
      <w:pPr>
        <w:autoSpaceDE w:val="0"/>
        <w:autoSpaceDN w:val="0"/>
        <w:adjustRightInd w:val="0"/>
        <w:rPr>
          <w:rFonts w:asciiTheme="majorBidi" w:hAnsiTheme="majorBidi" w:cstheme="majorBidi"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134"/>
        <w:gridCol w:w="5261"/>
      </w:tblGrid>
      <w:tr w:rsidR="004D62B7" w:rsidRPr="0099186D" w14:paraId="5ACD44C3" w14:textId="77777777" w:rsidTr="0099186D">
        <w:tc>
          <w:tcPr>
            <w:tcW w:w="5529" w:type="dxa"/>
            <w:gridSpan w:val="2"/>
          </w:tcPr>
          <w:p w14:paraId="6DA1F63A" w14:textId="07E80097" w:rsidR="004D62B7" w:rsidRPr="0099186D" w:rsidRDefault="004D62B7" w:rsidP="00981103">
            <w:pPr>
              <w:pStyle w:val="BodyText"/>
              <w:rPr>
                <w:rFonts w:asciiTheme="majorBidi" w:hAnsiTheme="majorBidi" w:cstheme="majorBidi"/>
                <w:b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>AUB Case competition – Team member, Lebanon</w:t>
            </w:r>
          </w:p>
        </w:tc>
        <w:tc>
          <w:tcPr>
            <w:tcW w:w="5261" w:type="dxa"/>
          </w:tcPr>
          <w:p w14:paraId="79700DC5" w14:textId="28455EF4" w:rsidR="004D62B7" w:rsidRPr="0099186D" w:rsidRDefault="004D62B7" w:rsidP="00981103">
            <w:pPr>
              <w:pStyle w:val="BodyText"/>
              <w:jc w:val="right"/>
              <w:rPr>
                <w:rFonts w:asciiTheme="majorBidi" w:hAnsiTheme="majorBidi" w:cstheme="majorBidi"/>
                <w:bCs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Mar’ 2023 </w:t>
            </w:r>
            <w:r w:rsidR="002E7391"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–</w:t>
            </w: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 present</w:t>
            </w:r>
          </w:p>
        </w:tc>
      </w:tr>
      <w:tr w:rsidR="004D62B7" w:rsidRPr="0099186D" w14:paraId="63B7D78F" w14:textId="77777777" w:rsidTr="00D110BF">
        <w:trPr>
          <w:trHeight w:val="631"/>
        </w:trPr>
        <w:tc>
          <w:tcPr>
            <w:tcW w:w="10790" w:type="dxa"/>
            <w:gridSpan w:val="3"/>
          </w:tcPr>
          <w:p w14:paraId="4C513DAC" w14:textId="05E88DAC" w:rsidR="000916E4" w:rsidRPr="00D110BF" w:rsidRDefault="000916E4" w:rsidP="00D110BF">
            <w:pPr>
              <w:pStyle w:val="BodyText"/>
              <w:numPr>
                <w:ilvl w:val="0"/>
                <w:numId w:val="42"/>
              </w:numPr>
              <w:rPr>
                <w:rFonts w:asciiTheme="majorBidi" w:hAnsiTheme="majorBidi" w:cstheme="majorBidi"/>
                <w:bCs/>
                <w:szCs w:val="24"/>
                <w:lang w:val="en-US"/>
              </w:rPr>
            </w:pPr>
            <w:r w:rsidRPr="000916E4">
              <w:rPr>
                <w:rFonts w:asciiTheme="majorBidi" w:hAnsiTheme="majorBidi" w:cstheme="majorBidi"/>
                <w:bCs/>
                <w:szCs w:val="24"/>
                <w:lang w:val="en-US"/>
              </w:rPr>
              <w:t>Collaborate</w:t>
            </w:r>
            <w:r w:rsidR="00D110BF">
              <w:rPr>
                <w:rFonts w:asciiTheme="majorBidi" w:hAnsiTheme="majorBidi" w:cstheme="majorBidi"/>
                <w:bCs/>
                <w:szCs w:val="24"/>
                <w:lang w:val="en-US"/>
              </w:rPr>
              <w:t>d</w:t>
            </w:r>
            <w:r w:rsidRPr="000916E4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 with a team of peers to solve 20</w:t>
            </w:r>
            <w:r w:rsidR="00D110BF">
              <w:rPr>
                <w:rFonts w:asciiTheme="majorBidi" w:hAnsiTheme="majorBidi" w:cstheme="majorBidi"/>
                <w:bCs/>
                <w:szCs w:val="24"/>
                <w:lang w:val="en-US"/>
              </w:rPr>
              <w:t>+</w:t>
            </w:r>
            <w:r w:rsidRPr="000916E4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 case studies related to real-world </w:t>
            </w:r>
            <w:r w:rsidR="00D110BF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domestic and international </w:t>
            </w:r>
            <w:r w:rsidRPr="000916E4">
              <w:rPr>
                <w:rFonts w:asciiTheme="majorBidi" w:hAnsiTheme="majorBidi" w:cstheme="majorBidi"/>
                <w:bCs/>
                <w:szCs w:val="24"/>
                <w:lang w:val="en-US"/>
              </w:rPr>
              <w:t>business situations</w:t>
            </w:r>
          </w:p>
        </w:tc>
      </w:tr>
      <w:tr w:rsidR="00FE3F9F" w:rsidRPr="0099186D" w14:paraId="660A504D" w14:textId="77777777" w:rsidTr="0099186D">
        <w:tc>
          <w:tcPr>
            <w:tcW w:w="5529" w:type="dxa"/>
            <w:gridSpan w:val="2"/>
          </w:tcPr>
          <w:p w14:paraId="46C11F06" w14:textId="77777777" w:rsidR="00FE3F9F" w:rsidRPr="0099186D" w:rsidRDefault="00FE3F9F" w:rsidP="00981103">
            <w:pPr>
              <w:pStyle w:val="BodyText"/>
              <w:rPr>
                <w:rFonts w:asciiTheme="majorBidi" w:hAnsiTheme="majorBidi" w:cstheme="majorBidi"/>
                <w:b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szCs w:val="24"/>
                <w:lang w:val="en-US"/>
              </w:rPr>
              <w:t>AUB Outlook newsletter – Staff writer, Lebanon</w:t>
            </w:r>
          </w:p>
        </w:tc>
        <w:tc>
          <w:tcPr>
            <w:tcW w:w="5261" w:type="dxa"/>
          </w:tcPr>
          <w:p w14:paraId="5740A517" w14:textId="2BCD3D2E" w:rsidR="00FE3F9F" w:rsidRPr="0099186D" w:rsidRDefault="00FE3F9F" w:rsidP="00981103">
            <w:pPr>
              <w:pStyle w:val="BodyText"/>
              <w:jc w:val="right"/>
              <w:rPr>
                <w:rFonts w:asciiTheme="majorBidi" w:hAnsiTheme="majorBidi" w:cstheme="majorBidi"/>
                <w:b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Oct’ 2022 – present</w:t>
            </w:r>
          </w:p>
        </w:tc>
      </w:tr>
      <w:tr w:rsidR="00FE3F9F" w:rsidRPr="0099186D" w14:paraId="16C5E9B1" w14:textId="77777777" w:rsidTr="00D110BF">
        <w:trPr>
          <w:trHeight w:val="1269"/>
        </w:trPr>
        <w:tc>
          <w:tcPr>
            <w:tcW w:w="10790" w:type="dxa"/>
            <w:gridSpan w:val="3"/>
          </w:tcPr>
          <w:p w14:paraId="29DD7972" w14:textId="77777777" w:rsidR="000916E4" w:rsidRPr="00EF65CA" w:rsidRDefault="000916E4" w:rsidP="00FE3F9F">
            <w:pPr>
              <w:pStyle w:val="ListParagraph"/>
              <w:numPr>
                <w:ilvl w:val="0"/>
                <w:numId w:val="31"/>
              </w:numPr>
              <w:rPr>
                <w:rFonts w:asciiTheme="majorBidi" w:hAnsiTheme="majorBidi" w:cstheme="majorBidi"/>
                <w:bCs/>
                <w:lang w:val="en-US"/>
              </w:rPr>
            </w:pPr>
            <w:r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Revitalized the newsletter by spearheading a redesign effort, utilizing feedback from reader interviews to create engaging content that increased readership by 20%</w:t>
            </w:r>
          </w:p>
          <w:p w14:paraId="65696148" w14:textId="76CD6D29" w:rsidR="000916E4" w:rsidRPr="00D110BF" w:rsidRDefault="000916E4" w:rsidP="00D110BF">
            <w:pPr>
              <w:pStyle w:val="ListParagraph"/>
              <w:numPr>
                <w:ilvl w:val="0"/>
                <w:numId w:val="31"/>
              </w:numPr>
              <w:rPr>
                <w:rFonts w:asciiTheme="majorBidi" w:hAnsiTheme="majorBidi" w:cstheme="majorBidi"/>
                <w:bCs/>
                <w:lang w:val="en-US"/>
              </w:rPr>
            </w:pPr>
            <w:r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Collaborated with a team of writers and editors to produce high-quality content, including feature stories, news updates, and event coverage</w:t>
            </w:r>
          </w:p>
        </w:tc>
      </w:tr>
      <w:tr w:rsidR="00FE3F9F" w:rsidRPr="0099186D" w14:paraId="297EB590" w14:textId="77777777" w:rsidTr="0099186D">
        <w:tc>
          <w:tcPr>
            <w:tcW w:w="5395" w:type="dxa"/>
          </w:tcPr>
          <w:p w14:paraId="134EA871" w14:textId="0D5BC7E9" w:rsidR="00FE3F9F" w:rsidRPr="0099186D" w:rsidRDefault="00FE3F9F" w:rsidP="00FE3F9F">
            <w:pPr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AUB Case writer – Author, Lebanon</w:t>
            </w:r>
          </w:p>
        </w:tc>
        <w:tc>
          <w:tcPr>
            <w:tcW w:w="5395" w:type="dxa"/>
            <w:gridSpan w:val="2"/>
          </w:tcPr>
          <w:p w14:paraId="3216A32D" w14:textId="43DA67D6" w:rsidR="00FE3F9F" w:rsidRPr="0099186D" w:rsidRDefault="00FE3F9F" w:rsidP="00FE3F9F">
            <w:pPr>
              <w:jc w:val="right"/>
              <w:rPr>
                <w:rFonts w:asciiTheme="majorBidi" w:hAnsiTheme="majorBidi" w:cstheme="majorBidi"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lang w:val="en-US"/>
              </w:rPr>
              <w:t xml:space="preserve">Oct’ 2022 </w:t>
            </w:r>
            <w:r w:rsidR="002E7391" w:rsidRPr="0099186D">
              <w:rPr>
                <w:rFonts w:asciiTheme="majorBidi" w:hAnsiTheme="majorBidi" w:cstheme="majorBidi"/>
                <w:bCs/>
                <w:lang w:val="en-US"/>
              </w:rPr>
              <w:t>–</w:t>
            </w:r>
            <w:r w:rsidRPr="0099186D">
              <w:rPr>
                <w:rFonts w:asciiTheme="majorBidi" w:hAnsiTheme="majorBidi" w:cstheme="majorBidi"/>
                <w:bCs/>
                <w:lang w:val="en-US"/>
              </w:rPr>
              <w:t xml:space="preserve"> present</w:t>
            </w:r>
          </w:p>
        </w:tc>
      </w:tr>
      <w:tr w:rsidR="00FE3F9F" w:rsidRPr="0099186D" w14:paraId="3C1A32F5" w14:textId="77777777" w:rsidTr="0099186D">
        <w:trPr>
          <w:trHeight w:val="725"/>
        </w:trPr>
        <w:tc>
          <w:tcPr>
            <w:tcW w:w="10790" w:type="dxa"/>
            <w:gridSpan w:val="3"/>
          </w:tcPr>
          <w:p w14:paraId="7D082256" w14:textId="00C8E9B5" w:rsidR="00EF65CA" w:rsidRPr="00D110BF" w:rsidRDefault="000916E4" w:rsidP="00D110BF">
            <w:pPr>
              <w:pStyle w:val="ListParagraph"/>
              <w:numPr>
                <w:ilvl w:val="0"/>
                <w:numId w:val="31"/>
              </w:numPr>
              <w:rPr>
                <w:rFonts w:asciiTheme="majorBidi" w:hAnsiTheme="majorBidi" w:cstheme="majorBidi"/>
                <w:bCs/>
                <w:lang w:val="en-US"/>
              </w:rPr>
            </w:pPr>
            <w:r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Authored a comprehensive case study on the impact of the financial crisis in Lebanon on small and medium-sized enterprises (SMEs), highlighting potential courses of action for business students</w:t>
            </w:r>
          </w:p>
        </w:tc>
      </w:tr>
      <w:tr w:rsidR="00FE3F9F" w:rsidRPr="0099186D" w14:paraId="29880D20" w14:textId="77777777" w:rsidTr="0099186D">
        <w:tc>
          <w:tcPr>
            <w:tcW w:w="5395" w:type="dxa"/>
          </w:tcPr>
          <w:p w14:paraId="0E57E479" w14:textId="77777777" w:rsidR="00FE3F9F" w:rsidRPr="0099186D" w:rsidRDefault="00FE3F9F" w:rsidP="00FE3F9F">
            <w:pPr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180 Degrees Consulting – Member, Lebanon</w:t>
            </w:r>
          </w:p>
        </w:tc>
        <w:tc>
          <w:tcPr>
            <w:tcW w:w="5395" w:type="dxa"/>
            <w:gridSpan w:val="2"/>
          </w:tcPr>
          <w:p w14:paraId="5A9537BC" w14:textId="0346BF05" w:rsidR="00FE3F9F" w:rsidRPr="0099186D" w:rsidRDefault="00FE3F9F" w:rsidP="00FE3F9F">
            <w:pPr>
              <w:jc w:val="right"/>
              <w:rPr>
                <w:rFonts w:asciiTheme="majorBidi" w:hAnsiTheme="majorBidi" w:cstheme="majorBidi"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lang w:val="en-US"/>
              </w:rPr>
              <w:t xml:space="preserve">Oct’ 2022 </w:t>
            </w:r>
            <w:r w:rsidR="002E7391" w:rsidRPr="0099186D">
              <w:rPr>
                <w:rFonts w:asciiTheme="majorBidi" w:hAnsiTheme="majorBidi" w:cstheme="majorBidi"/>
                <w:bCs/>
                <w:lang w:val="en-US"/>
              </w:rPr>
              <w:t>–</w:t>
            </w:r>
            <w:r w:rsidRPr="0099186D">
              <w:rPr>
                <w:rFonts w:asciiTheme="majorBidi" w:hAnsiTheme="majorBidi" w:cstheme="majorBidi"/>
                <w:bCs/>
                <w:lang w:val="en-US"/>
              </w:rPr>
              <w:t xml:space="preserve"> present</w:t>
            </w:r>
          </w:p>
        </w:tc>
      </w:tr>
      <w:tr w:rsidR="00FE3F9F" w:rsidRPr="0099186D" w14:paraId="4E9376DC" w14:textId="77777777" w:rsidTr="002E7391">
        <w:trPr>
          <w:trHeight w:val="534"/>
        </w:trPr>
        <w:tc>
          <w:tcPr>
            <w:tcW w:w="10790" w:type="dxa"/>
            <w:gridSpan w:val="3"/>
          </w:tcPr>
          <w:p w14:paraId="636C58B1" w14:textId="56B3D6FA" w:rsidR="00EF65CA" w:rsidRPr="002E7391" w:rsidRDefault="00EF65CA" w:rsidP="002E7391">
            <w:pPr>
              <w:pStyle w:val="ListParagraph"/>
              <w:numPr>
                <w:ilvl w:val="0"/>
                <w:numId w:val="31"/>
              </w:numPr>
              <w:rPr>
                <w:rFonts w:asciiTheme="majorBidi" w:hAnsiTheme="majorBidi" w:cstheme="majorBidi"/>
                <w:bCs/>
                <w:lang w:val="en-US"/>
              </w:rPr>
            </w:pPr>
            <w:r w:rsidRPr="00EF65CA">
              <w:rPr>
                <w:rFonts w:asciiTheme="majorBidi" w:hAnsiTheme="majorBidi" w:cstheme="majorBidi"/>
                <w:shd w:val="clear" w:color="auto" w:fill="FFFFFF" w:themeFill="background1"/>
              </w:rPr>
              <w:t>Participated in multiple case-solving workshops designed to develop critical thinking and problem-solving skills, applying learned concepts to real-world business challenges</w:t>
            </w:r>
          </w:p>
        </w:tc>
      </w:tr>
    </w:tbl>
    <w:p w14:paraId="73FFF940" w14:textId="77777777" w:rsidR="00FE3F9F" w:rsidRPr="0099186D" w:rsidRDefault="00FE3F9F" w:rsidP="00D45F3E">
      <w:pPr>
        <w:autoSpaceDE w:val="0"/>
        <w:autoSpaceDN w:val="0"/>
        <w:adjustRightInd w:val="0"/>
        <w:rPr>
          <w:rFonts w:asciiTheme="majorBidi" w:hAnsiTheme="majorBidi" w:cstheme="majorBidi"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790"/>
      </w:tblGrid>
      <w:tr w:rsidR="00783405" w:rsidRPr="0099186D" w14:paraId="4839A44B" w14:textId="77777777" w:rsidTr="006C54CB">
        <w:trPr>
          <w:trHeight w:val="301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2ECB4C44" w14:textId="2370CE54" w:rsidR="00783405" w:rsidRPr="0099186D" w:rsidRDefault="00783405" w:rsidP="00D45F3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lang w:val="en-US"/>
              </w:rPr>
            </w:pPr>
            <w:r w:rsidRPr="0099186D">
              <w:rPr>
                <w:rFonts w:asciiTheme="majorBidi" w:hAnsiTheme="majorBidi" w:cstheme="majorBidi"/>
                <w:b/>
                <w:lang w:val="en-US"/>
              </w:rPr>
              <w:t>MEMBERSHIPS AND LANGUAGES</w:t>
            </w:r>
          </w:p>
        </w:tc>
      </w:tr>
    </w:tbl>
    <w:tbl>
      <w:tblPr>
        <w:tblStyle w:val="TableGrid"/>
        <w:tblpPr w:leftFromText="180" w:rightFromText="180" w:vertAnchor="text" w:tblpY="18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3"/>
        <w:gridCol w:w="9277"/>
      </w:tblGrid>
      <w:tr w:rsidR="00A72785" w:rsidRPr="0099186D" w14:paraId="1FB2EA0B" w14:textId="77777777" w:rsidTr="00A72785">
        <w:trPr>
          <w:trHeight w:val="77"/>
        </w:trPr>
        <w:tc>
          <w:tcPr>
            <w:tcW w:w="1418" w:type="dxa"/>
          </w:tcPr>
          <w:p w14:paraId="2A956D63" w14:textId="77777777" w:rsidR="00A72785" w:rsidRPr="0099186D" w:rsidRDefault="00A72785" w:rsidP="00D45F3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lang w:val="en-US"/>
              </w:rPr>
              <w:t>Memberships</w:t>
            </w:r>
          </w:p>
        </w:tc>
        <w:tc>
          <w:tcPr>
            <w:tcW w:w="9372" w:type="dxa"/>
          </w:tcPr>
          <w:p w14:paraId="41922C1B" w14:textId="21A2C3F4" w:rsidR="00A72785" w:rsidRPr="0099186D" w:rsidRDefault="00861CA6" w:rsidP="00D45F3E">
            <w:pPr>
              <w:pStyle w:val="BodyText"/>
              <w:rPr>
                <w:rFonts w:asciiTheme="majorBidi" w:hAnsiTheme="majorBidi" w:cstheme="majorBidi"/>
                <w:bCs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UNICEF, </w:t>
            </w:r>
            <w:r w:rsidR="00A72785"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Lebanese Red Cross, </w:t>
            </w:r>
            <w:r w:rsidR="00CE7A5F"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AUB Consulting club, Business Society club</w:t>
            </w:r>
          </w:p>
        </w:tc>
      </w:tr>
      <w:tr w:rsidR="00A72785" w:rsidRPr="0099186D" w14:paraId="6A2A6A8D" w14:textId="77777777" w:rsidTr="00A72785">
        <w:tc>
          <w:tcPr>
            <w:tcW w:w="1418" w:type="dxa"/>
          </w:tcPr>
          <w:p w14:paraId="2DC9607E" w14:textId="77777777" w:rsidR="00A72785" w:rsidRPr="0099186D" w:rsidRDefault="00A72785" w:rsidP="00D45F3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Cs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lang w:val="en-US"/>
              </w:rPr>
              <w:t>Languages</w:t>
            </w:r>
          </w:p>
        </w:tc>
        <w:tc>
          <w:tcPr>
            <w:tcW w:w="9372" w:type="dxa"/>
          </w:tcPr>
          <w:p w14:paraId="218799F7" w14:textId="77777777" w:rsidR="00A72785" w:rsidRPr="0099186D" w:rsidRDefault="00A72785" w:rsidP="00D45F3E">
            <w:pPr>
              <w:pStyle w:val="BodyText"/>
              <w:rPr>
                <w:rFonts w:asciiTheme="majorBidi" w:hAnsiTheme="majorBidi" w:cstheme="majorBidi"/>
                <w:bCs/>
                <w:szCs w:val="24"/>
                <w:lang w:val="en-US"/>
              </w:rPr>
            </w:pPr>
            <w:r w:rsidRPr="0099186D">
              <w:rPr>
                <w:rFonts w:asciiTheme="majorBidi" w:hAnsiTheme="majorBidi" w:cstheme="majorBidi"/>
                <w:bCs/>
                <w:szCs w:val="24"/>
                <w:lang w:val="en-US"/>
              </w:rPr>
              <w:t>Fluent in Arabic, English, and French</w:t>
            </w:r>
          </w:p>
        </w:tc>
      </w:tr>
    </w:tbl>
    <w:p w14:paraId="5711771B" w14:textId="77777777" w:rsidR="00783405" w:rsidRPr="0099186D" w:rsidRDefault="00783405" w:rsidP="00D45F3E">
      <w:pPr>
        <w:autoSpaceDE w:val="0"/>
        <w:autoSpaceDN w:val="0"/>
        <w:adjustRightInd w:val="0"/>
        <w:rPr>
          <w:rFonts w:asciiTheme="majorBidi" w:hAnsiTheme="majorBidi" w:cstheme="majorBidi"/>
          <w:bCs/>
          <w:lang w:val="en-US"/>
        </w:rPr>
      </w:pPr>
    </w:p>
    <w:sectPr w:rsidR="00783405" w:rsidRPr="0099186D" w:rsidSect="00D52B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7956F" w14:textId="77777777" w:rsidR="00FE745B" w:rsidRDefault="00FE745B" w:rsidP="00816F59">
      <w:r>
        <w:separator/>
      </w:r>
    </w:p>
  </w:endnote>
  <w:endnote w:type="continuationSeparator" w:id="0">
    <w:p w14:paraId="336F3BC5" w14:textId="77777777" w:rsidR="00FE745B" w:rsidRDefault="00FE745B" w:rsidP="00816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1BA98" w14:textId="77777777" w:rsidR="00FE745B" w:rsidRDefault="00FE745B" w:rsidP="00816F59">
      <w:r>
        <w:separator/>
      </w:r>
    </w:p>
  </w:footnote>
  <w:footnote w:type="continuationSeparator" w:id="0">
    <w:p w14:paraId="2735AABF" w14:textId="77777777" w:rsidR="00FE745B" w:rsidRDefault="00FE745B" w:rsidP="00816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02B45"/>
    <w:multiLevelType w:val="hybridMultilevel"/>
    <w:tmpl w:val="87BC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02074"/>
    <w:multiLevelType w:val="hybridMultilevel"/>
    <w:tmpl w:val="74E0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F4ECD"/>
    <w:multiLevelType w:val="hybridMultilevel"/>
    <w:tmpl w:val="4FDE4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80FC6"/>
    <w:multiLevelType w:val="hybridMultilevel"/>
    <w:tmpl w:val="9BF21B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CD0348"/>
    <w:multiLevelType w:val="hybridMultilevel"/>
    <w:tmpl w:val="03A08E36"/>
    <w:lvl w:ilvl="0" w:tplc="1A6600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3259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8816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CA8A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4C18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705D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C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8AE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7A9C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24607A1"/>
    <w:multiLevelType w:val="hybridMultilevel"/>
    <w:tmpl w:val="9A2C0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E6644"/>
    <w:multiLevelType w:val="hybridMultilevel"/>
    <w:tmpl w:val="20187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4A25D0">
      <w:start w:val="1"/>
      <w:numFmt w:val="bullet"/>
      <w:lvlText w:val="‒"/>
      <w:lvlJc w:val="left"/>
      <w:pPr>
        <w:ind w:left="108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0D6DD7"/>
    <w:multiLevelType w:val="hybridMultilevel"/>
    <w:tmpl w:val="322E8702"/>
    <w:lvl w:ilvl="0" w:tplc="BDC858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D838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9AA1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F4FF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FA8C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AC0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E8C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DC2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78CE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A7174D2"/>
    <w:multiLevelType w:val="hybridMultilevel"/>
    <w:tmpl w:val="EAFC5892"/>
    <w:lvl w:ilvl="0" w:tplc="4A8409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322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701F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8099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F65E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9ACF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7E37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F06F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F221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B0C30CD"/>
    <w:multiLevelType w:val="hybridMultilevel"/>
    <w:tmpl w:val="BDEA59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2306EF"/>
    <w:multiLevelType w:val="hybridMultilevel"/>
    <w:tmpl w:val="62C0D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8545EF"/>
    <w:multiLevelType w:val="hybridMultilevel"/>
    <w:tmpl w:val="59B26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75444"/>
    <w:multiLevelType w:val="hybridMultilevel"/>
    <w:tmpl w:val="968629B8"/>
    <w:lvl w:ilvl="0" w:tplc="410E03DE">
      <w:start w:val="2016"/>
      <w:numFmt w:val="decimal"/>
      <w:lvlText w:val="%1"/>
      <w:lvlJc w:val="left"/>
      <w:pPr>
        <w:ind w:left="811" w:hanging="451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402A9"/>
    <w:multiLevelType w:val="hybridMultilevel"/>
    <w:tmpl w:val="F43E8A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207920"/>
    <w:multiLevelType w:val="hybridMultilevel"/>
    <w:tmpl w:val="39DE4B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694C0D"/>
    <w:multiLevelType w:val="hybridMultilevel"/>
    <w:tmpl w:val="B8923E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285156"/>
    <w:multiLevelType w:val="hybridMultilevel"/>
    <w:tmpl w:val="34DC5E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D81780"/>
    <w:multiLevelType w:val="hybridMultilevel"/>
    <w:tmpl w:val="27C4E1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CDF5E01"/>
    <w:multiLevelType w:val="hybridMultilevel"/>
    <w:tmpl w:val="E098B1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F766D"/>
    <w:multiLevelType w:val="hybridMultilevel"/>
    <w:tmpl w:val="2C02C8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4A25D0">
      <w:start w:val="1"/>
      <w:numFmt w:val="bullet"/>
      <w:lvlText w:val="‒"/>
      <w:lvlJc w:val="left"/>
      <w:pPr>
        <w:ind w:left="108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3E2FD0"/>
    <w:multiLevelType w:val="hybridMultilevel"/>
    <w:tmpl w:val="E96C95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D60B27"/>
    <w:multiLevelType w:val="hybridMultilevel"/>
    <w:tmpl w:val="9C062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0D4C70"/>
    <w:multiLevelType w:val="hybridMultilevel"/>
    <w:tmpl w:val="63E49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51F62"/>
    <w:multiLevelType w:val="hybridMultilevel"/>
    <w:tmpl w:val="6518C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2360F38"/>
    <w:multiLevelType w:val="multilevel"/>
    <w:tmpl w:val="F7EC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62E4B0D"/>
    <w:multiLevelType w:val="hybridMultilevel"/>
    <w:tmpl w:val="FBA21F62"/>
    <w:lvl w:ilvl="0" w:tplc="63C6FB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0A4D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546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7035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F2B8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492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EA84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568A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6C6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9220F2E"/>
    <w:multiLevelType w:val="hybridMultilevel"/>
    <w:tmpl w:val="31281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93A1A"/>
    <w:multiLevelType w:val="hybridMultilevel"/>
    <w:tmpl w:val="84DA4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A657C9D"/>
    <w:multiLevelType w:val="hybridMultilevel"/>
    <w:tmpl w:val="C498B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A335D"/>
    <w:multiLevelType w:val="hybridMultilevel"/>
    <w:tmpl w:val="73285F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1C2AE9"/>
    <w:multiLevelType w:val="hybridMultilevel"/>
    <w:tmpl w:val="B1EC4E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6F5D1C5B"/>
    <w:multiLevelType w:val="hybridMultilevel"/>
    <w:tmpl w:val="F97CD7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650C3E"/>
    <w:multiLevelType w:val="hybridMultilevel"/>
    <w:tmpl w:val="0672BFDC"/>
    <w:lvl w:ilvl="0" w:tplc="E3908850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767282"/>
    <w:multiLevelType w:val="hybridMultilevel"/>
    <w:tmpl w:val="F0660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650550"/>
    <w:multiLevelType w:val="hybridMultilevel"/>
    <w:tmpl w:val="D6922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FD28BC"/>
    <w:multiLevelType w:val="hybridMultilevel"/>
    <w:tmpl w:val="C6486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CD5113"/>
    <w:multiLevelType w:val="hybridMultilevel"/>
    <w:tmpl w:val="3050D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90518C2"/>
    <w:multiLevelType w:val="hybridMultilevel"/>
    <w:tmpl w:val="DD8E1C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214631"/>
    <w:multiLevelType w:val="hybridMultilevel"/>
    <w:tmpl w:val="0D0E10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6"/>
  </w:num>
  <w:num w:numId="4">
    <w:abstractNumId w:val="3"/>
  </w:num>
  <w:num w:numId="5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7"/>
  </w:num>
  <w:num w:numId="8">
    <w:abstractNumId w:val="30"/>
  </w:num>
  <w:num w:numId="9">
    <w:abstractNumId w:val="15"/>
  </w:num>
  <w:num w:numId="10">
    <w:abstractNumId w:val="16"/>
  </w:num>
  <w:num w:numId="11">
    <w:abstractNumId w:val="17"/>
  </w:num>
  <w:num w:numId="12">
    <w:abstractNumId w:val="14"/>
  </w:num>
  <w:num w:numId="13">
    <w:abstractNumId w:val="32"/>
  </w:num>
  <w:num w:numId="14">
    <w:abstractNumId w:val="15"/>
  </w:num>
  <w:num w:numId="15">
    <w:abstractNumId w:val="3"/>
  </w:num>
  <w:num w:numId="16">
    <w:abstractNumId w:val="10"/>
  </w:num>
  <w:num w:numId="17">
    <w:abstractNumId w:val="35"/>
  </w:num>
  <w:num w:numId="18">
    <w:abstractNumId w:val="27"/>
  </w:num>
  <w:num w:numId="19">
    <w:abstractNumId w:val="31"/>
  </w:num>
  <w:num w:numId="20">
    <w:abstractNumId w:val="32"/>
  </w:num>
  <w:num w:numId="21">
    <w:abstractNumId w:val="8"/>
  </w:num>
  <w:num w:numId="22">
    <w:abstractNumId w:val="4"/>
  </w:num>
  <w:num w:numId="23">
    <w:abstractNumId w:val="7"/>
  </w:num>
  <w:num w:numId="24">
    <w:abstractNumId w:val="25"/>
  </w:num>
  <w:num w:numId="25">
    <w:abstractNumId w:val="21"/>
  </w:num>
  <w:num w:numId="26">
    <w:abstractNumId w:val="23"/>
  </w:num>
  <w:num w:numId="27">
    <w:abstractNumId w:val="36"/>
  </w:num>
  <w:num w:numId="28">
    <w:abstractNumId w:val="34"/>
  </w:num>
  <w:num w:numId="29">
    <w:abstractNumId w:val="33"/>
  </w:num>
  <w:num w:numId="30">
    <w:abstractNumId w:val="11"/>
  </w:num>
  <w:num w:numId="31">
    <w:abstractNumId w:val="2"/>
  </w:num>
  <w:num w:numId="32">
    <w:abstractNumId w:val="0"/>
  </w:num>
  <w:num w:numId="33">
    <w:abstractNumId w:val="1"/>
  </w:num>
  <w:num w:numId="34">
    <w:abstractNumId w:val="19"/>
  </w:num>
  <w:num w:numId="35">
    <w:abstractNumId w:val="6"/>
  </w:num>
  <w:num w:numId="36">
    <w:abstractNumId w:val="9"/>
  </w:num>
  <w:num w:numId="37">
    <w:abstractNumId w:val="28"/>
  </w:num>
  <w:num w:numId="38">
    <w:abstractNumId w:val="5"/>
  </w:num>
  <w:num w:numId="39">
    <w:abstractNumId w:val="18"/>
  </w:num>
  <w:num w:numId="40">
    <w:abstractNumId w:val="12"/>
  </w:num>
  <w:num w:numId="41">
    <w:abstractNumId w:val="29"/>
  </w:num>
  <w:num w:numId="42">
    <w:abstractNumId w:val="38"/>
  </w:num>
  <w:num w:numId="43">
    <w:abstractNumId w:val="22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2MzQ3NTM3NDJU0lEKTi0uzszPAykwqgUAHu+FyywAAAA="/>
  </w:docVars>
  <w:rsids>
    <w:rsidRoot w:val="00DD4755"/>
    <w:rsid w:val="00006C27"/>
    <w:rsid w:val="000132BD"/>
    <w:rsid w:val="00037B28"/>
    <w:rsid w:val="000436E8"/>
    <w:rsid w:val="0006160B"/>
    <w:rsid w:val="00071993"/>
    <w:rsid w:val="00072D58"/>
    <w:rsid w:val="0007681F"/>
    <w:rsid w:val="000859E1"/>
    <w:rsid w:val="00086706"/>
    <w:rsid w:val="000916E4"/>
    <w:rsid w:val="00092069"/>
    <w:rsid w:val="00092559"/>
    <w:rsid w:val="000939B8"/>
    <w:rsid w:val="000B09F3"/>
    <w:rsid w:val="000B3726"/>
    <w:rsid w:val="000C1DF3"/>
    <w:rsid w:val="000C4552"/>
    <w:rsid w:val="000D374B"/>
    <w:rsid w:val="000D4504"/>
    <w:rsid w:val="000D5B47"/>
    <w:rsid w:val="000D7E71"/>
    <w:rsid w:val="000E612E"/>
    <w:rsid w:val="000F7591"/>
    <w:rsid w:val="00116E68"/>
    <w:rsid w:val="001177D9"/>
    <w:rsid w:val="001344E0"/>
    <w:rsid w:val="0013465D"/>
    <w:rsid w:val="00136689"/>
    <w:rsid w:val="001454E3"/>
    <w:rsid w:val="00150F10"/>
    <w:rsid w:val="00152A12"/>
    <w:rsid w:val="001542C8"/>
    <w:rsid w:val="00162445"/>
    <w:rsid w:val="0018300B"/>
    <w:rsid w:val="00185300"/>
    <w:rsid w:val="001A6A39"/>
    <w:rsid w:val="001A6BC3"/>
    <w:rsid w:val="001C3C7A"/>
    <w:rsid w:val="001C6576"/>
    <w:rsid w:val="001D4D28"/>
    <w:rsid w:val="001D742B"/>
    <w:rsid w:val="001F218E"/>
    <w:rsid w:val="00204439"/>
    <w:rsid w:val="00205688"/>
    <w:rsid w:val="00210351"/>
    <w:rsid w:val="002266EC"/>
    <w:rsid w:val="002324CB"/>
    <w:rsid w:val="00237F1F"/>
    <w:rsid w:val="00240939"/>
    <w:rsid w:val="00243C30"/>
    <w:rsid w:val="0025332F"/>
    <w:rsid w:val="0027364F"/>
    <w:rsid w:val="00276DD8"/>
    <w:rsid w:val="00293DB9"/>
    <w:rsid w:val="002B7165"/>
    <w:rsid w:val="002C1FCA"/>
    <w:rsid w:val="002C3913"/>
    <w:rsid w:val="002C4663"/>
    <w:rsid w:val="002E7391"/>
    <w:rsid w:val="002F3F6E"/>
    <w:rsid w:val="002F625C"/>
    <w:rsid w:val="003015E9"/>
    <w:rsid w:val="00306E0F"/>
    <w:rsid w:val="00313C7B"/>
    <w:rsid w:val="00323003"/>
    <w:rsid w:val="00326745"/>
    <w:rsid w:val="00341237"/>
    <w:rsid w:val="003421B9"/>
    <w:rsid w:val="003536CE"/>
    <w:rsid w:val="003556A1"/>
    <w:rsid w:val="003615DF"/>
    <w:rsid w:val="00363B01"/>
    <w:rsid w:val="00370EEE"/>
    <w:rsid w:val="00373766"/>
    <w:rsid w:val="00377DCC"/>
    <w:rsid w:val="003865F5"/>
    <w:rsid w:val="00387A0F"/>
    <w:rsid w:val="003914E5"/>
    <w:rsid w:val="003923D9"/>
    <w:rsid w:val="00395CF7"/>
    <w:rsid w:val="003A4AB5"/>
    <w:rsid w:val="003A4FB2"/>
    <w:rsid w:val="003A64D0"/>
    <w:rsid w:val="003B14BA"/>
    <w:rsid w:val="003B1DBC"/>
    <w:rsid w:val="003D00A1"/>
    <w:rsid w:val="003D7BDA"/>
    <w:rsid w:val="003E0BAD"/>
    <w:rsid w:val="003E0D36"/>
    <w:rsid w:val="003E47D2"/>
    <w:rsid w:val="003E799D"/>
    <w:rsid w:val="003F14C0"/>
    <w:rsid w:val="003F3434"/>
    <w:rsid w:val="003F401C"/>
    <w:rsid w:val="0041626C"/>
    <w:rsid w:val="004229C8"/>
    <w:rsid w:val="00424B5F"/>
    <w:rsid w:val="00426C0F"/>
    <w:rsid w:val="0043145E"/>
    <w:rsid w:val="00435389"/>
    <w:rsid w:val="00446F48"/>
    <w:rsid w:val="00463C70"/>
    <w:rsid w:val="004660D8"/>
    <w:rsid w:val="004717CC"/>
    <w:rsid w:val="0047391F"/>
    <w:rsid w:val="00474268"/>
    <w:rsid w:val="0047587B"/>
    <w:rsid w:val="00497495"/>
    <w:rsid w:val="004A3E6A"/>
    <w:rsid w:val="004A4526"/>
    <w:rsid w:val="004B0F3A"/>
    <w:rsid w:val="004B49A1"/>
    <w:rsid w:val="004C7253"/>
    <w:rsid w:val="004D62B7"/>
    <w:rsid w:val="004E2873"/>
    <w:rsid w:val="004F1126"/>
    <w:rsid w:val="004F730A"/>
    <w:rsid w:val="005062CF"/>
    <w:rsid w:val="005070E7"/>
    <w:rsid w:val="00512733"/>
    <w:rsid w:val="00530151"/>
    <w:rsid w:val="0053388E"/>
    <w:rsid w:val="00541A64"/>
    <w:rsid w:val="005466B3"/>
    <w:rsid w:val="00581786"/>
    <w:rsid w:val="005821F6"/>
    <w:rsid w:val="005923C7"/>
    <w:rsid w:val="005A4F9A"/>
    <w:rsid w:val="005B7D70"/>
    <w:rsid w:val="005C6F54"/>
    <w:rsid w:val="005D1354"/>
    <w:rsid w:val="005D6ADD"/>
    <w:rsid w:val="005E128A"/>
    <w:rsid w:val="00602016"/>
    <w:rsid w:val="0061440B"/>
    <w:rsid w:val="00621539"/>
    <w:rsid w:val="00634C6B"/>
    <w:rsid w:val="0065760C"/>
    <w:rsid w:val="006624E8"/>
    <w:rsid w:val="00671333"/>
    <w:rsid w:val="00674CFE"/>
    <w:rsid w:val="006A1707"/>
    <w:rsid w:val="006B28E9"/>
    <w:rsid w:val="006D44CB"/>
    <w:rsid w:val="006E0ABD"/>
    <w:rsid w:val="006F51C2"/>
    <w:rsid w:val="007016BD"/>
    <w:rsid w:val="007124C5"/>
    <w:rsid w:val="00714153"/>
    <w:rsid w:val="007203F1"/>
    <w:rsid w:val="0072532F"/>
    <w:rsid w:val="00733659"/>
    <w:rsid w:val="007502F8"/>
    <w:rsid w:val="0075047B"/>
    <w:rsid w:val="0077015F"/>
    <w:rsid w:val="007728F4"/>
    <w:rsid w:val="00774989"/>
    <w:rsid w:val="00783405"/>
    <w:rsid w:val="00796B43"/>
    <w:rsid w:val="007C432C"/>
    <w:rsid w:val="007C7DC7"/>
    <w:rsid w:val="007D1629"/>
    <w:rsid w:val="007D4EB6"/>
    <w:rsid w:val="007F4287"/>
    <w:rsid w:val="007F443B"/>
    <w:rsid w:val="00800190"/>
    <w:rsid w:val="00800970"/>
    <w:rsid w:val="00816361"/>
    <w:rsid w:val="00816F59"/>
    <w:rsid w:val="00826A37"/>
    <w:rsid w:val="00827040"/>
    <w:rsid w:val="00833DCF"/>
    <w:rsid w:val="008510BD"/>
    <w:rsid w:val="00861CA6"/>
    <w:rsid w:val="008660C7"/>
    <w:rsid w:val="00871765"/>
    <w:rsid w:val="008721DE"/>
    <w:rsid w:val="00872A48"/>
    <w:rsid w:val="008829F4"/>
    <w:rsid w:val="00885A0C"/>
    <w:rsid w:val="008B2AFC"/>
    <w:rsid w:val="008B2BB2"/>
    <w:rsid w:val="008C10D0"/>
    <w:rsid w:val="008C4DBB"/>
    <w:rsid w:val="008F55DE"/>
    <w:rsid w:val="00904EC6"/>
    <w:rsid w:val="0091713B"/>
    <w:rsid w:val="0093340B"/>
    <w:rsid w:val="00950670"/>
    <w:rsid w:val="00952D29"/>
    <w:rsid w:val="00985E76"/>
    <w:rsid w:val="009909CB"/>
    <w:rsid w:val="0099186D"/>
    <w:rsid w:val="00996F02"/>
    <w:rsid w:val="009A695C"/>
    <w:rsid w:val="009A6DE1"/>
    <w:rsid w:val="009C4583"/>
    <w:rsid w:val="009C4F45"/>
    <w:rsid w:val="009C4FAE"/>
    <w:rsid w:val="009C5B01"/>
    <w:rsid w:val="009D7766"/>
    <w:rsid w:val="009E0C1C"/>
    <w:rsid w:val="009E1CAE"/>
    <w:rsid w:val="009F32C9"/>
    <w:rsid w:val="00A112E5"/>
    <w:rsid w:val="00A1775B"/>
    <w:rsid w:val="00A24AD3"/>
    <w:rsid w:val="00A33486"/>
    <w:rsid w:val="00A36208"/>
    <w:rsid w:val="00A36B39"/>
    <w:rsid w:val="00A52A26"/>
    <w:rsid w:val="00A61CF2"/>
    <w:rsid w:val="00A621A1"/>
    <w:rsid w:val="00A62B6B"/>
    <w:rsid w:val="00A72785"/>
    <w:rsid w:val="00A75371"/>
    <w:rsid w:val="00A827F7"/>
    <w:rsid w:val="00AA2C9E"/>
    <w:rsid w:val="00AC055B"/>
    <w:rsid w:val="00AC571E"/>
    <w:rsid w:val="00AD17A5"/>
    <w:rsid w:val="00AD2FA8"/>
    <w:rsid w:val="00AD6B27"/>
    <w:rsid w:val="00AE0CCA"/>
    <w:rsid w:val="00AE50C8"/>
    <w:rsid w:val="00AE6E9E"/>
    <w:rsid w:val="00AF173A"/>
    <w:rsid w:val="00B02D8B"/>
    <w:rsid w:val="00B04B2F"/>
    <w:rsid w:val="00B072F1"/>
    <w:rsid w:val="00B145C7"/>
    <w:rsid w:val="00B33CF5"/>
    <w:rsid w:val="00B515F8"/>
    <w:rsid w:val="00B54D6F"/>
    <w:rsid w:val="00B55C48"/>
    <w:rsid w:val="00B5783C"/>
    <w:rsid w:val="00B67F2C"/>
    <w:rsid w:val="00B7567F"/>
    <w:rsid w:val="00B835B2"/>
    <w:rsid w:val="00B846DB"/>
    <w:rsid w:val="00BB6812"/>
    <w:rsid w:val="00BC5CE2"/>
    <w:rsid w:val="00BC6EDD"/>
    <w:rsid w:val="00BD0C05"/>
    <w:rsid w:val="00BD1593"/>
    <w:rsid w:val="00BD21AA"/>
    <w:rsid w:val="00BE29EF"/>
    <w:rsid w:val="00BF5DBA"/>
    <w:rsid w:val="00C11411"/>
    <w:rsid w:val="00C13199"/>
    <w:rsid w:val="00C2357E"/>
    <w:rsid w:val="00C266EF"/>
    <w:rsid w:val="00C32CEE"/>
    <w:rsid w:val="00C34D06"/>
    <w:rsid w:val="00C35E50"/>
    <w:rsid w:val="00C4075C"/>
    <w:rsid w:val="00C42695"/>
    <w:rsid w:val="00C62010"/>
    <w:rsid w:val="00C650A5"/>
    <w:rsid w:val="00C67176"/>
    <w:rsid w:val="00C6783F"/>
    <w:rsid w:val="00C756F0"/>
    <w:rsid w:val="00C80204"/>
    <w:rsid w:val="00C85FE2"/>
    <w:rsid w:val="00C95BB2"/>
    <w:rsid w:val="00CA75D7"/>
    <w:rsid w:val="00CC39D7"/>
    <w:rsid w:val="00CE0AD4"/>
    <w:rsid w:val="00CE5273"/>
    <w:rsid w:val="00CE7A5F"/>
    <w:rsid w:val="00CF45F4"/>
    <w:rsid w:val="00CF4B94"/>
    <w:rsid w:val="00CF69BE"/>
    <w:rsid w:val="00D04A96"/>
    <w:rsid w:val="00D10905"/>
    <w:rsid w:val="00D110BF"/>
    <w:rsid w:val="00D12C12"/>
    <w:rsid w:val="00D17202"/>
    <w:rsid w:val="00D17F07"/>
    <w:rsid w:val="00D254B3"/>
    <w:rsid w:val="00D40EC6"/>
    <w:rsid w:val="00D41199"/>
    <w:rsid w:val="00D44392"/>
    <w:rsid w:val="00D45F3E"/>
    <w:rsid w:val="00D5086B"/>
    <w:rsid w:val="00D528D4"/>
    <w:rsid w:val="00D52BC2"/>
    <w:rsid w:val="00D616BC"/>
    <w:rsid w:val="00D64B6D"/>
    <w:rsid w:val="00D67196"/>
    <w:rsid w:val="00D83FD9"/>
    <w:rsid w:val="00D84B03"/>
    <w:rsid w:val="00D86D4C"/>
    <w:rsid w:val="00D90B3B"/>
    <w:rsid w:val="00DA070C"/>
    <w:rsid w:val="00DA5B21"/>
    <w:rsid w:val="00DA7B0D"/>
    <w:rsid w:val="00DB441C"/>
    <w:rsid w:val="00DB668C"/>
    <w:rsid w:val="00DC3A9D"/>
    <w:rsid w:val="00DC3B00"/>
    <w:rsid w:val="00DC4E7D"/>
    <w:rsid w:val="00DC5C6D"/>
    <w:rsid w:val="00DD0DD5"/>
    <w:rsid w:val="00DD4755"/>
    <w:rsid w:val="00DD699A"/>
    <w:rsid w:val="00DD7EC2"/>
    <w:rsid w:val="00DF0037"/>
    <w:rsid w:val="00DF0BFD"/>
    <w:rsid w:val="00E4247B"/>
    <w:rsid w:val="00E6078C"/>
    <w:rsid w:val="00E608BE"/>
    <w:rsid w:val="00E67378"/>
    <w:rsid w:val="00E8019F"/>
    <w:rsid w:val="00E864A9"/>
    <w:rsid w:val="00E94C3D"/>
    <w:rsid w:val="00EA72EA"/>
    <w:rsid w:val="00EB39FD"/>
    <w:rsid w:val="00EB3BE7"/>
    <w:rsid w:val="00EB52EB"/>
    <w:rsid w:val="00EE5330"/>
    <w:rsid w:val="00EF606B"/>
    <w:rsid w:val="00EF65CA"/>
    <w:rsid w:val="00F013F4"/>
    <w:rsid w:val="00F105C8"/>
    <w:rsid w:val="00F17FAE"/>
    <w:rsid w:val="00F22D7C"/>
    <w:rsid w:val="00F30331"/>
    <w:rsid w:val="00F34990"/>
    <w:rsid w:val="00F53C40"/>
    <w:rsid w:val="00F721C1"/>
    <w:rsid w:val="00F84B8B"/>
    <w:rsid w:val="00F85228"/>
    <w:rsid w:val="00F94A2C"/>
    <w:rsid w:val="00F956BC"/>
    <w:rsid w:val="00FA7840"/>
    <w:rsid w:val="00FB1C89"/>
    <w:rsid w:val="00FC1897"/>
    <w:rsid w:val="00FE3F9F"/>
    <w:rsid w:val="00FE745B"/>
    <w:rsid w:val="00FF00DC"/>
    <w:rsid w:val="00FF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4891B"/>
  <w15:docId w15:val="{27BB50B2-F675-4B8F-986C-7DE802CAE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D4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475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qFormat/>
    <w:rsid w:val="00DD4755"/>
    <w:rPr>
      <w:b/>
      <w:bCs/>
      <w:i/>
      <w:iCs/>
      <w:color w:val="5B9BD5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DD475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D475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GB" w:eastAsia="en-GB"/>
    </w:rPr>
  </w:style>
  <w:style w:type="paragraph" w:styleId="BodyText">
    <w:name w:val="Body Text"/>
    <w:basedOn w:val="Normal"/>
    <w:link w:val="BodyTextChar"/>
    <w:rsid w:val="00DD4755"/>
    <w:rPr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DD4755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DD47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6F5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6F59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816F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6F59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5C6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F013F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909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9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9CB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9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9CB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0D7E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4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61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36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5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5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9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80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57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31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85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dransirin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5C4015-7F50-4A68-9B98-41BD65C69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dran</dc:creator>
  <cp:lastModifiedBy>Badran, Ahmad</cp:lastModifiedBy>
  <cp:revision>10</cp:revision>
  <cp:lastPrinted>2022-11-19T21:04:00Z</cp:lastPrinted>
  <dcterms:created xsi:type="dcterms:W3CDTF">2023-02-24T21:25:00Z</dcterms:created>
  <dcterms:modified xsi:type="dcterms:W3CDTF">2023-03-24T21:22:00Z</dcterms:modified>
</cp:coreProperties>
</file>